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31F3" w:rsidRDefault="008131F3" w:rsidP="008131F3">
      <w:r>
        <w:t>59987_screenshot_1: step1.2.1</w:t>
      </w:r>
    </w:p>
    <w:p w:rsidR="008131F3" w:rsidRDefault="008131F3" w:rsidP="008131F3">
      <w:r>
        <w:t>59987_screenshot_2: step1.3</w:t>
      </w:r>
    </w:p>
    <w:p w:rsidR="008131F3" w:rsidRDefault="008131F3" w:rsidP="008131F3">
      <w:r>
        <w:t>59987_screenshot_3: step1.4</w:t>
      </w:r>
    </w:p>
    <w:p w:rsidR="008131F3" w:rsidRDefault="008131F3" w:rsidP="008131F3">
      <w:r>
        <w:t>59987_screenshot_4: step1.5</w:t>
      </w:r>
    </w:p>
    <w:p w:rsidR="008131F3" w:rsidRDefault="008131F3" w:rsidP="008131F3">
      <w:r>
        <w:t>59987_screenshot_5: step1.6</w:t>
      </w:r>
    </w:p>
    <w:p w:rsidR="008E4284" w:rsidRDefault="008131F3" w:rsidP="008131F3">
      <w:r>
        <w:t>59987_screenshot_6: step1.7</w:t>
      </w:r>
      <w:bookmarkStart w:id="0" w:name="_GoBack"/>
      <w:bookmarkEnd w:id="0"/>
    </w:p>
    <w:sectPr w:rsidR="008E428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MLAwNjcztDQyMTVQ0lEKTi0uzszPAykwrAUAjxAUyywAAAA="/>
  </w:docVars>
  <w:rsids>
    <w:rsidRoot w:val="008131F3"/>
    <w:rsid w:val="008131F3"/>
    <w:rsid w:val="008E4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32F1F2-8591-4C5A-88A9-1B778AB4E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</dc:creator>
  <cp:keywords/>
  <dc:description/>
  <cp:lastModifiedBy>Wayne</cp:lastModifiedBy>
  <cp:revision>1</cp:revision>
  <dcterms:created xsi:type="dcterms:W3CDTF">2019-05-20T04:40:00Z</dcterms:created>
  <dcterms:modified xsi:type="dcterms:W3CDTF">2019-05-20T04:41:00Z</dcterms:modified>
</cp:coreProperties>
</file>